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fart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5056E1E0"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096B21">
        <w:rPr>
          <w:rFonts w:ascii="Verdana" w:eastAsia="Times New Roman" w:hAnsi="Verdana" w:cs="Calibri"/>
        </w:rPr>
        <w:t>Configure trunk ports between L2 switches.</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w:t>
      </w:r>
      <w:proofErr w:type="gramStart"/>
      <w:r>
        <w:rPr>
          <w:rFonts w:ascii="Verdana" w:eastAsia="Times New Roman" w:hAnsi="Verdana" w:cs="Calibri Light"/>
        </w:rPr>
        <w:t>The</w:t>
      </w:r>
      <w:proofErr w:type="gramEnd"/>
      <w:r>
        <w:rPr>
          <w:rFonts w:ascii="Verdana" w:eastAsia="Times New Roman" w:hAnsi="Verdana" w:cs="Calibri Light"/>
        </w:rPr>
        <w:t xml:space="preserv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4</w:t>
      </w:r>
      <w:r>
        <w:rPr>
          <w:rFonts w:ascii="Verdana" w:eastAsia="Times New Roman" w:hAnsi="Verdana" w:cs="Calibri Light"/>
        </w:rPr>
        <w:t xml:space="preserve"> configuration for VLAN 1</w:t>
      </w:r>
      <w:r>
        <w:rPr>
          <w:rFonts w:ascii="Verdana" w:eastAsia="Times New Roman" w:hAnsi="Verdana" w:cs="Calibri Light"/>
        </w:rPr>
        <w:t>1</w:t>
      </w:r>
      <w:r>
        <w:rPr>
          <w:rFonts w:ascii="Verdana" w:eastAsia="Times New Roman" w:hAnsi="Verdana" w:cs="Calibri Light"/>
        </w:rPr>
        <w:t>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5</w:t>
      </w:r>
      <w:r>
        <w:rPr>
          <w:rFonts w:ascii="Verdana" w:eastAsia="Times New Roman" w:hAnsi="Verdana" w:cs="Calibri Light"/>
        </w:rPr>
        <w:t xml:space="preserve"> configuration for VLAN 1</w:t>
      </w:r>
      <w:r>
        <w:rPr>
          <w:rFonts w:ascii="Verdana" w:eastAsia="Times New Roman" w:hAnsi="Verdana" w:cs="Calibri Light"/>
        </w:rPr>
        <w:t>2</w:t>
      </w:r>
      <w:r>
        <w:rPr>
          <w:rFonts w:ascii="Verdana" w:eastAsia="Times New Roman" w:hAnsi="Verdana" w:cs="Calibri Light"/>
        </w:rPr>
        <w:t>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39">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6</w:t>
      </w:r>
      <w:r>
        <w:rPr>
          <w:rFonts w:ascii="Verdana" w:eastAsia="Times New Roman" w:hAnsi="Verdana" w:cs="Calibri Light"/>
        </w:rPr>
        <w:t xml:space="preserve">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40">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w:t>
      </w:r>
      <w:r>
        <w:rPr>
          <w:rFonts w:ascii="Verdana" w:eastAsia="Times New Roman" w:hAnsi="Verdana" w:cs="Calibri Light"/>
        </w:rPr>
        <w:t>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3</w:t>
      </w:r>
      <w:r>
        <w:rPr>
          <w:rFonts w:ascii="Verdana" w:eastAsia="Times New Roman" w:hAnsi="Verdana" w:cs="Calibri Light"/>
        </w:rPr>
        <w:t xml:space="preserve">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4</w:t>
      </w:r>
      <w:r>
        <w:rPr>
          <w:rFonts w:ascii="Verdana" w:eastAsia="Times New Roman" w:hAnsi="Verdana" w:cs="Calibri Light"/>
        </w:rPr>
        <w:t xml:space="preserve">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w:t>
      </w:r>
      <w:r>
        <w:rPr>
          <w:rFonts w:ascii="Verdana" w:eastAsia="Times New Roman" w:hAnsi="Verdana" w:cs="Calibri Light"/>
        </w:rPr>
        <w:t>5</w:t>
      </w:r>
      <w:r>
        <w:rPr>
          <w:rFonts w:ascii="Verdana" w:eastAsia="Times New Roman" w:hAnsi="Verdana" w:cs="Calibri Light"/>
        </w:rPr>
        <w:t xml:space="preserve">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w:t>
      </w:r>
      <w:r>
        <w:rPr>
          <w:rFonts w:ascii="Verdana" w:eastAsia="Times New Roman" w:hAnsi="Verdana" w:cs="Calibri Light"/>
        </w:rPr>
        <w:t>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w:t>
      </w:r>
      <w:r>
        <w:rPr>
          <w:rFonts w:ascii="Verdana" w:eastAsia="Times New Roman" w:hAnsi="Verdana" w:cs="Calibri Light"/>
        </w:rPr>
        <w:t>6</w:t>
      </w:r>
      <w:r>
        <w:rPr>
          <w:rFonts w:ascii="Verdana" w:eastAsia="Times New Roman" w:hAnsi="Verdana" w:cs="Calibri Light"/>
        </w:rPr>
        <w:t xml:space="preserve">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52">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3">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4">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6">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57">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8">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9">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60">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1">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62">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63"/>
      <w:footerReference w:type="default" r:id="rId64"/>
      <w:headerReference w:type="first" r:id="rId65"/>
      <w:footerReference w:type="first" r:id="rId66"/>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E276F" w14:textId="77777777" w:rsidR="00DE30D1" w:rsidRDefault="00DE30D1" w:rsidP="00862194">
      <w:pPr>
        <w:spacing w:after="0" w:line="240" w:lineRule="auto"/>
      </w:pPr>
      <w:r>
        <w:separator/>
      </w:r>
    </w:p>
  </w:endnote>
  <w:endnote w:type="continuationSeparator" w:id="0">
    <w:p w14:paraId="17A5DDA9" w14:textId="77777777" w:rsidR="00DE30D1" w:rsidRDefault="00DE30D1" w:rsidP="00862194">
      <w:pPr>
        <w:spacing w:after="0" w:line="240" w:lineRule="auto"/>
      </w:pPr>
      <w:r>
        <w:continuationSeparator/>
      </w:r>
    </w:p>
  </w:endnote>
  <w:endnote w:type="continuationNotice" w:id="1">
    <w:p w14:paraId="0579AD5C" w14:textId="77777777" w:rsidR="00DE30D1" w:rsidRDefault="00DE30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024AB" w14:textId="77777777" w:rsidR="00DE30D1" w:rsidRDefault="00DE30D1" w:rsidP="00862194">
      <w:pPr>
        <w:spacing w:after="0" w:line="240" w:lineRule="auto"/>
      </w:pPr>
      <w:r>
        <w:separator/>
      </w:r>
    </w:p>
  </w:footnote>
  <w:footnote w:type="continuationSeparator" w:id="0">
    <w:p w14:paraId="21D2942E" w14:textId="77777777" w:rsidR="00DE30D1" w:rsidRDefault="00DE30D1" w:rsidP="00862194">
      <w:pPr>
        <w:spacing w:after="0" w:line="240" w:lineRule="auto"/>
      </w:pPr>
      <w:r>
        <w:continuationSeparator/>
      </w:r>
    </w:p>
  </w:footnote>
  <w:footnote w:type="continuationNotice" w:id="1">
    <w:p w14:paraId="509DB296" w14:textId="77777777" w:rsidR="00DE30D1" w:rsidRDefault="00DE30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74909"/>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300618"/>
    <w:rsid w:val="00305DC8"/>
    <w:rsid w:val="00323C0F"/>
    <w:rsid w:val="0033134D"/>
    <w:rsid w:val="003318D1"/>
    <w:rsid w:val="00362206"/>
    <w:rsid w:val="00403D1C"/>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1428A"/>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B78E"/>
    <w:rsid w:val="006D5320"/>
    <w:rsid w:val="006E16F3"/>
    <w:rsid w:val="00716ECA"/>
    <w:rsid w:val="007236AB"/>
    <w:rsid w:val="0073085D"/>
    <w:rsid w:val="007324F8"/>
    <w:rsid w:val="007509EC"/>
    <w:rsid w:val="0075182A"/>
    <w:rsid w:val="00790517"/>
    <w:rsid w:val="007A49ED"/>
    <w:rsid w:val="007F5BD9"/>
    <w:rsid w:val="008445F7"/>
    <w:rsid w:val="00862194"/>
    <w:rsid w:val="00872AE9"/>
    <w:rsid w:val="00885741"/>
    <w:rsid w:val="008A0A47"/>
    <w:rsid w:val="008A6767"/>
    <w:rsid w:val="008B3452"/>
    <w:rsid w:val="008B435B"/>
    <w:rsid w:val="008C01E0"/>
    <w:rsid w:val="008D0545"/>
    <w:rsid w:val="00914141"/>
    <w:rsid w:val="00990C0A"/>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E11AB"/>
    <w:rsid w:val="00AE6AFF"/>
    <w:rsid w:val="00AE7710"/>
    <w:rsid w:val="00AF678C"/>
    <w:rsid w:val="00B24CF9"/>
    <w:rsid w:val="00B27A03"/>
    <w:rsid w:val="00B324DC"/>
    <w:rsid w:val="00B37D80"/>
    <w:rsid w:val="00B4310E"/>
    <w:rsid w:val="00B62E8A"/>
    <w:rsid w:val="00B75CB2"/>
    <w:rsid w:val="00B76DB9"/>
    <w:rsid w:val="00B824B5"/>
    <w:rsid w:val="00B83B04"/>
    <w:rsid w:val="00B83C14"/>
    <w:rsid w:val="00B85B8A"/>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70F11"/>
    <w:rsid w:val="00C729F7"/>
    <w:rsid w:val="00C86AF6"/>
    <w:rsid w:val="00CC7D4B"/>
    <w:rsid w:val="00CF3E90"/>
    <w:rsid w:val="00D278BF"/>
    <w:rsid w:val="00D3312C"/>
    <w:rsid w:val="00D33CA9"/>
    <w:rsid w:val="00D42DEF"/>
    <w:rsid w:val="00D5690F"/>
    <w:rsid w:val="00D663A9"/>
    <w:rsid w:val="00DA2B05"/>
    <w:rsid w:val="00DA3670"/>
    <w:rsid w:val="00DE30D1"/>
    <w:rsid w:val="00E17254"/>
    <w:rsid w:val="00E23112"/>
    <w:rsid w:val="00E3072A"/>
    <w:rsid w:val="00E313C3"/>
    <w:rsid w:val="00E35FAA"/>
    <w:rsid w:val="00E55707"/>
    <w:rsid w:val="00E611AB"/>
    <w:rsid w:val="00E811A1"/>
    <w:rsid w:val="00E964AF"/>
    <w:rsid w:val="00E96617"/>
    <w:rsid w:val="00EA4112"/>
    <w:rsid w:val="00EB75AC"/>
    <w:rsid w:val="00ED225F"/>
    <w:rsid w:val="00EE4E62"/>
    <w:rsid w:val="00F0624F"/>
    <w:rsid w:val="00F27062"/>
    <w:rsid w:val="00F34CB0"/>
    <w:rsid w:val="00F47C4A"/>
    <w:rsid w:val="00F61025"/>
    <w:rsid w:val="00F63E14"/>
    <w:rsid w:val="00F74CA5"/>
    <w:rsid w:val="00F855CC"/>
    <w:rsid w:val="00F87C30"/>
    <w:rsid w:val="00F922E3"/>
    <w:rsid w:val="00FA4D21"/>
    <w:rsid w:val="00FB06AC"/>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header" Target="header1.xml"/><Relationship Id="rId68"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footer" Target="footer2.xml"/><Relationship Id="rId5" Type="http://schemas.openxmlformats.org/officeDocument/2006/relationships/customXml" Target="../customXml/item5.xml"/><Relationship Id="rId61" Type="http://schemas.openxmlformats.org/officeDocument/2006/relationships/image" Target="media/image46.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s>
</file>

<file path=word/_rels/footer1.xml.rels><?xml version="1.0" encoding="UTF-8" standalone="yes"?>
<Relationships xmlns="http://schemas.openxmlformats.org/package/2006/relationships"><Relationship Id="rId1" Type="http://schemas.openxmlformats.org/officeDocument/2006/relationships/image" Target="media/image48.jpg"/></Relationships>
</file>

<file path=word/_rels/footer2.xml.rels><?xml version="1.0" encoding="UTF-8" standalone="yes"?>
<Relationships xmlns="http://schemas.openxmlformats.org/package/2006/relationships"><Relationship Id="rId1" Type="http://schemas.openxmlformats.org/officeDocument/2006/relationships/image" Target="media/image4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5</TotalTime>
  <Pages>29</Pages>
  <Words>3147</Words>
  <Characters>1793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72</cp:revision>
  <dcterms:created xsi:type="dcterms:W3CDTF">2024-03-13T20:36:00Z</dcterms:created>
  <dcterms:modified xsi:type="dcterms:W3CDTF">2024-05-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